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6f07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17c8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dec3d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